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John Doe</w:t>
      </w:r>
      <w:r>
        <w:br/>
      </w:r>
      <w:r>
        <w:t xml:space="preserve">123 Sukhumvit Road, Bangkok 10110</w:t>
      </w:r>
      <w:r>
        <w:br/>
      </w:r>
      <w:r>
        <w:t xml:space="preserve">Email: john.doe@example.com | Phone: +66 89-8765-4321</w:t>
      </w:r>
    </w:p>
    <w:bookmarkEnd w:id="20"/>
    <w:p>
      <w:pPr>
        <w:pStyle w:val="BodyText"/>
      </w:pPr>
      <w:r>
        <w:t xml:space="preserve">April 5, 2024</w:t>
      </w:r>
    </w:p>
    <w:p>
      <w:pPr>
        <w:pStyle w:val="BodyText"/>
      </w:pPr>
      <w:r>
        <w:rPr>
          <w:bCs/>
          <w:b/>
        </w:rPr>
        <w:t xml:space="preserve">Hiring Manager</w:t>
      </w:r>
      <w:r>
        <w:br/>
      </w:r>
      <w:r>
        <w:t xml:space="preserve">ABC Corporation</w:t>
      </w:r>
      <w:r>
        <w:br/>
      </w:r>
      <w:r>
        <w:t xml:space="preserve">456 Phayathai Road, Bangkok 10400</w:t>
      </w:r>
    </w:p>
    <w:p>
      <w:pPr>
        <w:pStyle w:val="BodyText"/>
      </w:pPr>
      <w:r>
        <w:t xml:space="preserve">Dear Hiring Manager,</w:t>
      </w:r>
    </w:p>
    <w:p>
      <w:pPr>
        <w:pStyle w:val="BodyText"/>
      </w:pPr>
      <w:r>
        <w:t xml:space="preserve">I am writing to apply for the Financial Analyst position at ABC Corporation in Thailand Bangkok. As a dedicated professional with over five years of experience in financial analysis and strategic planning, I am excited about the opportunity to contribute to your organization’s success while immersing myself in the dynamic economic landscape of Thailand’s capital. This Cover Letter serves as an introduction to my qualifications and enthusiasm for joining your team in a city that is a vital hub for finance, trade, and innovation in Southeast Asia.</w:t>
      </w:r>
    </w:p>
    <w:bookmarkStart w:id="21" w:name="X0b1005139f1ab8d22b8177aebb8c3d3c2d0ba90"/>
    <w:p>
      <w:pPr>
        <w:pStyle w:val="Heading2"/>
      </w:pPr>
      <w:r>
        <w:t xml:space="preserve">Financial Analyst: A Career Focused on Precision and Impact</w:t>
      </w:r>
    </w:p>
    <w:p>
      <w:pPr>
        <w:pStyle w:val="FirstParagraph"/>
      </w:pPr>
      <w:r>
        <w:t xml:space="preserve">As a Financial Analyst, my career has been defined by a commitment to driving data-driven decisions that align with organizational goals. I have consistently excelled in roles where financial modeling, risk assessment, and forecasting are critical to success. My expertise spans budgeting, cost analysis, and performance evaluation across industries such as technology, real estate, and manufacturing. For instance, at my previous role at XYZ Consulting in Singapore, I developed a predictive analytics framework that reduced operational costs by 18% while improving profitability for clients operating in the ASEAN region. This experience has honed my ability to translate complex financial data into actionable insights—a skill I am eager to apply in Thailand Bangkok’s competitive business environment.</w:t>
      </w:r>
    </w:p>
    <w:p>
      <w:pPr>
        <w:pStyle w:val="BodyText"/>
      </w:pPr>
      <w:r>
        <w:t xml:space="preserve">What sets me apart as a Financial Analyst is my dual focus on technical precision and strategic thinking. I have advanced proficiency in financial software such as Excel, SAP, and Tableau, and I am certified in Chartered Financial Analyst (CFA) Level II. My work emphasizes not only the numbers but also the broader implications of financial strategies on business outcomes. For example, during a recent project in Malaysia, I collaborated with cross-functional teams to identify cost-saving opportunities that aligned with sustainability goals, demonstrating how financial analysis can support both economic and environmental objectives.</w:t>
      </w:r>
    </w:p>
    <w:bookmarkEnd w:id="21"/>
    <w:bookmarkStart w:id="22" w:name="X149899c7934a759d92a79b0dd45a3bee2240434"/>
    <w:p>
      <w:pPr>
        <w:pStyle w:val="Heading2"/>
      </w:pPr>
      <w:r>
        <w:t xml:space="preserve">Why Thailand Bangkok? A City of Opportunity and Growth</w:t>
      </w:r>
    </w:p>
    <w:p>
      <w:pPr>
        <w:pStyle w:val="FirstParagraph"/>
      </w:pPr>
      <w:r>
        <w:t xml:space="preserve">Thailand Bangkok has long been a magnet for global professionals seeking to work in a vibrant, culturally rich city that blends tradition with modernity. As a Financial Analyst, I am particularly drawn to the opportunities presented by Bangkok’s role as a financial and commercial center in Southeast Asia. The city’s strategic location, coupled with its growing emphasis on digital transformation and green finance, creates an environment ripe for innovation. Companies operating here are increasingly prioritizing data-driven decision-making to navigate challenges such as inflation, supply chain disruptions, and shifting consumer behaviors—areas where my skills can add immediate value.</w:t>
      </w:r>
    </w:p>
    <w:p>
      <w:pPr>
        <w:pStyle w:val="BodyText"/>
      </w:pPr>
      <w:r>
        <w:t xml:space="preserve">Moreover, the Thai financial sector is undergoing significant evolution. The government’s initiatives to attract foreign investment and the rise of fintech startups in Bangkok have created a demand for professionals who can analyze market trends and identify growth opportunities. I am particularly interested in contributing to projects that support sustainable economic development, such as impact investing or ESG (Environmental, Social, Governance) integration. My background in analyzing macroeconomic trends and assessing investment risks positions me to help organizations capitalize on these opportunities while adhering to local regulatory frameworks.</w:t>
      </w:r>
    </w:p>
    <w:bookmarkEnd w:id="22"/>
    <w:bookmarkStart w:id="23" w:name="aligning-with-abc-corporations-vision"/>
    <w:p>
      <w:pPr>
        <w:pStyle w:val="Heading2"/>
      </w:pPr>
      <w:r>
        <w:t xml:space="preserve">Aligning with ABC Corporation’s Vision</w:t>
      </w:r>
    </w:p>
    <w:p>
      <w:pPr>
        <w:pStyle w:val="FirstParagraph"/>
      </w:pPr>
      <w:r>
        <w:t xml:space="preserve">ABC Corporation’s reputation as a leader in [specific industry, e.g., financial services, technology, or real estate] resonates with my professional values. I am particularly impressed by your commitment to [specific company value or achievement, e.g., innovation in sustainable finance or expanding market presence in Southeast Asia]. As a Financial Analyst, I thrive in environments that encourage collaboration and continuous learning—qualities I believe are central to ABC Corporation’s culture.</w:t>
      </w:r>
    </w:p>
    <w:p>
      <w:pPr>
        <w:pStyle w:val="BodyText"/>
      </w:pPr>
      <w:r>
        <w:t xml:space="preserve">My experience working with diverse teams across multiple time zones has prepared me to contribute effectively to ABC Corporation’s global operations while adapting to the unique dynamics of Thailand Bangkok. For example, during a project in Jakarta, I managed a team of analysts from Indonesia and Singapore to deliver a comprehensive market analysis that informed a multi-million-dollar investment decision. This experience underscored the importance of cultural sensitivity and clear communication—skills I will leverage to support your team’s objectives in Bangkok.</w:t>
      </w:r>
    </w:p>
    <w:bookmarkEnd w:id="23"/>
    <w:bookmarkStart w:id="24" w:name="conclusion-a-strong-fit-for-your-team"/>
    <w:p>
      <w:pPr>
        <w:pStyle w:val="Heading2"/>
      </w:pPr>
      <w:r>
        <w:t xml:space="preserve">Conclusion: A Strong Fit for Your Team</w:t>
      </w:r>
    </w:p>
    <w:p>
      <w:pPr>
        <w:pStyle w:val="FirstParagraph"/>
      </w:pPr>
      <w:r>
        <w:t xml:space="preserve">In summary, my expertise as a Financial Analyst, combined with my passion for working in Thailand Bangkok, makes me a strong candidate for this role. I am eager to bring my analytical skills, technical knowledge, and dedication to your organization while contributing to the continued growth of ABC Corporation in one of the world’s most dynamic cities. I would welcome the opportunity to discuss how my background aligns with your needs and how I can contribute to your team’s success.</w:t>
      </w:r>
    </w:p>
    <w:p>
      <w:pPr>
        <w:pStyle w:val="BodyText"/>
      </w:pPr>
      <w:r>
        <w:t xml:space="preserve">Thank you for considering my application. I look forward to the possibility of discussing this exciting opportunity further. Please feel free to contact me at +66 89-8765-4321 or john.doe@example.com at your earliest convenience.</w:t>
      </w:r>
    </w:p>
    <w:bookmarkEnd w:id="24"/>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Thailand Bangkok</dc:title>
  <dc:creator/>
  <dc:language>en</dc:language>
  <cp:keywords/>
  <dcterms:created xsi:type="dcterms:W3CDTF">2025-12-12T03:40:49Z</dcterms:created>
  <dcterms:modified xsi:type="dcterms:W3CDTF">2025-12-12T03:40:49Z</dcterms:modified>
</cp:coreProperties>
</file>

<file path=docProps/custom.xml><?xml version="1.0" encoding="utf-8"?>
<Properties xmlns="http://schemas.openxmlformats.org/officeDocument/2006/custom-properties" xmlns:vt="http://schemas.openxmlformats.org/officeDocument/2006/docPropsVTypes"/>
</file>